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sincere interest in the School Counselor position at [School Name] in Tanzania Dar es Salaam. As a dedicated education professional with a passion for fostering student well-being and academic success, I am eager to contribute my expertise to your institution’s mission of nurturing future leaders in this vibrant region. With over [X years] of experience working in educational settings, I have developed a deep understanding of the unique challenges and opportunities that arise in diverse learning environments. My commitment to supporting students’ emotional, social, and academic growth aligns perfectly with the values of your school and the needs of Tanzanian students.</w:t>
      </w:r>
    </w:p>
    <w:p>
      <w:pPr>
        <w:pStyle w:val="BodyText"/>
      </w:pPr>
      <w:r>
        <w:t xml:space="preserve">As a School Counselor, I believe in creating a safe and inclusive space where every student feels empowered to reach their full potential. In my previous role at [Previous Institution], I designed and implemented counseling programs that addressed issues such as peer relationships, academic motivation, and career readiness. These initiatives not only improved student engagement but also strengthened the overall school culture. For example, I collaborated with teachers to develop a mentorship program that paired older students with younger ones, fostering a sense of community and reducing instances of bullying by 30% within one academic year. Such experiences have reinforced my belief in the transformative power of counseling in shaping resilient and compassionate learners.</w:t>
      </w:r>
    </w:p>
    <w:p>
      <w:pPr>
        <w:pStyle w:val="BodyText"/>
      </w:pPr>
      <w:r>
        <w:t xml:space="preserve">Tanzania Dar es Salaam is a dynamic city where education plays a pivotal role in driving social and economic progress. I am particularly drawn to your school’s focus on [specific value or initiative, e.g., "holistic development" or "community service"], as it resonates with my own philosophy of counseling. In Tanzania, students often face unique challenges, including limited access to mental health resources and cultural expectations that may impact their academic choices. As a School Counselor in this context, I am committed to addressing these barriers by providing culturally sensitive support and advocating for systemic change. My background in cross-cultural communication and my fluency in [language, e.g., Swahili or English] enable me to connect effectively with students from diverse backgrounds, ensuring that no one is left behind.</w:t>
      </w:r>
    </w:p>
    <w:p>
      <w:pPr>
        <w:pStyle w:val="BodyText"/>
      </w:pPr>
      <w:r>
        <w:t xml:space="preserve">One of my core strengths as a School Counselor is my ability to collaborate with stakeholders at all levels. I have worked closely with parents, teachers, and community organizations to create comprehensive support systems for students. For instance, I organized workshops on stress management and study skills that were attended by over 200 families in [previous location], which led to improved academic performance and stronger home-school partnerships. In Tanzania Dar es Salaam, where family involvement is deeply rooted in the educational process, this collaborative approach will be instrumental in addressing the multifaceted needs of students. I am also eager to engage with local NGOs and government initiatives aimed at enhancing youth development, as I believe that sustainable change requires collective effort.</w:t>
      </w:r>
    </w:p>
    <w:p>
      <w:pPr>
        <w:pStyle w:val="BodyText"/>
      </w:pPr>
      <w:r>
        <w:t xml:space="preserve">My academic foundation in Counseling Psychology from [University Name] has equipped me with evidence-based strategies to support students through individual and group sessions, crisis intervention, and career planning. I hold certifications in [relevant certifications, e.g., "Crisis Intervention Training" or "School Counseling Ethics"], which further strengthen my ability to provide ethical and effective services. Additionally, I have a strong commitment to professional development, regularly attending conferences and workshops to stay updated on emerging trends in education and mental health. This dedication ensures that I can offer students the most current and impactful guidance possible.</w:t>
      </w:r>
    </w:p>
    <w:p>
      <w:pPr>
        <w:pStyle w:val="BodyText"/>
      </w:pPr>
      <w:r>
        <w:t xml:space="preserve">What excites me most about the opportunity at [School Name] is the chance to contribute to a learning environment that values both academic excellence and personal growth. In Tanzania Dar es Salaam, where education is often seen as a pathway to opportunity, I want to ensure that every student has the tools they need to thrive. Whether it’s helping a student navigate the challenges of adolescence or guiding them toward their dream career, I am passionate about making a meaningful difference in their lives.</w:t>
      </w:r>
    </w:p>
    <w:p>
      <w:pPr>
        <w:pStyle w:val="BodyText"/>
      </w:pPr>
      <w:r>
        <w:t xml:space="preserve">I am particularly inspired by [School Name]’s commitment to [specific program, value, or achievement]. This aligns with my belief that counseling is not just about addressing problems but also about empowering students to envision and achieve their goals. I am confident that my skills, experience, and dedication will enable me to contribute effectively to your team. I would welcome the opportunity to discuss how my background and vision align with the needs of your school.</w:t>
      </w:r>
    </w:p>
    <w:p>
      <w:pPr>
        <w:pStyle w:val="BodyText"/>
      </w:pPr>
      <w:r>
        <w:t xml:space="preserve">Thank you for considering my application. I look forward to the possibility of contributing to [School Name]’s mission of excellence in education and student well-being. Please feel free to contact me at [Your Phone Number] or [Your Email Address] for any further information or to schedule an interview.</w:t>
      </w:r>
    </w:p>
    <w:p>
      <w:pPr>
        <w:pStyle w:val="BodyText"/>
      </w:pPr>
      <w:r>
        <w:t xml:space="preserve">Sincerely,</w:t>
      </w:r>
      <w:r>
        <w:br/>
      </w:r>
      <w: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Tanzania Dar es Salaam</dc:title>
  <dc:creator/>
  <dc:language>en</dc:language>
  <cp:keywords/>
  <dcterms:created xsi:type="dcterms:W3CDTF">2026-07-24T13:44:05Z</dcterms:created>
  <dcterms:modified xsi:type="dcterms:W3CDTF">2026-07-24T13:44:05Z</dcterms:modified>
</cp:coreProperties>
</file>

<file path=docProps/custom.xml><?xml version="1.0" encoding="utf-8"?>
<Properties xmlns="http://schemas.openxmlformats.org/officeDocument/2006/custom-properties" xmlns:vt="http://schemas.openxmlformats.org/officeDocument/2006/docPropsVTypes"/>
</file>